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86289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.10.2023. -  6.10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862891" w:rsidTr="00BA0926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S PODRAVCE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62891" w:rsidTr="0024574D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1 ŠNITA, VARIVO OD SLANUTKA I TJESTENINE, S DIMLJENOM SLANINOM , BISKVITNI KOLAČ S KIKIRIKI MASLACEM , ZELENA SALAT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7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862891" w:rsidTr="003F3567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), 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268BB" w:rsidTr="00085194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268BB" w:rsidRPr="005B4B51" w:rsidRDefault="00D268BB" w:rsidP="00D268B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268BB" w:rsidRDefault="00D268BB" w:rsidP="00D268B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268BB" w:rsidRDefault="00D268BB" w:rsidP="00D268B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BISTRA GOVEĐA JUHA , SALATA KRASTAVCI KISELI , KOLAČ OD KEKSA I MALINA , TJESTENINA S MLJEVENIM JUNEĆIM MESOM </w:t>
            </w:r>
            <w:bookmarkStart w:id="0" w:name="_GoBack"/>
            <w:bookmarkEnd w:id="0"/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268BB" w:rsidRDefault="00D268BB" w:rsidP="00D268B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268BB" w:rsidRDefault="00D268BB" w:rsidP="00D268B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268BB" w:rsidRDefault="00D268BB" w:rsidP="00D268B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268BB" w:rsidRDefault="00D268BB" w:rsidP="00D268B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268BB" w:rsidRDefault="00D268BB" w:rsidP="00D268B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862891" w:rsidTr="00390E66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LANI KOLAČ OD JOGURTA I ŠUNKE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62891" w:rsidTr="007931F8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 PANIRANI PILEĆI ODREZAK I PIRE KRUMPIR , COLESLAW SALATA , JAGODE  SERVIRANJE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5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62891" w:rsidTr="00A959D8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CHIA KIFLIĆ , JOGURT ČAŠIC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62891" w:rsidTr="00FE1096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MIJEŠANOG MESA S NJOKIMA , ŠKOLSKI KRUH 1 ŠNITA, BANANA KOMAD , SALATA OD CIKLE I MRKV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7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62891" w:rsidTr="001636E5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 MASLACEM I ME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862891" w:rsidTr="00F358B6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62891" w:rsidRPr="005B4B51" w:rsidRDefault="00862891" w:rsidP="0086289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62891" w:rsidRDefault="00862891" w:rsidP="00862891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MEKSIČKI RIŽOTO S JUNETINOM , ZELENA SALATA S KUKURUZOM , SAVIJAČA OD JABUKA I ORAH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2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62891" w:rsidRDefault="00862891" w:rsidP="0086289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S), Gluten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0939" w:rsidRDefault="00F30939">
      <w:pPr>
        <w:spacing w:line="240" w:lineRule="auto"/>
      </w:pPr>
      <w:r>
        <w:separator/>
      </w:r>
    </w:p>
  </w:endnote>
  <w:endnote w:type="continuationSeparator" w:id="0">
    <w:p w:rsidR="00F30939" w:rsidRDefault="00F3093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0939" w:rsidRDefault="00F30939">
      <w:pPr>
        <w:spacing w:line="240" w:lineRule="auto"/>
      </w:pPr>
      <w:r>
        <w:separator/>
      </w:r>
    </w:p>
  </w:footnote>
  <w:footnote w:type="continuationSeparator" w:id="0">
    <w:p w:rsidR="00F30939" w:rsidRDefault="00F3093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47A9F"/>
    <w:rsid w:val="00562224"/>
    <w:rsid w:val="0058706F"/>
    <w:rsid w:val="005B4B51"/>
    <w:rsid w:val="005C3F30"/>
    <w:rsid w:val="006160CB"/>
    <w:rsid w:val="00627EDB"/>
    <w:rsid w:val="0076066F"/>
    <w:rsid w:val="00862891"/>
    <w:rsid w:val="009564D3"/>
    <w:rsid w:val="009F063D"/>
    <w:rsid w:val="00B10549"/>
    <w:rsid w:val="00CB4D14"/>
    <w:rsid w:val="00CC0BD7"/>
    <w:rsid w:val="00D268BB"/>
    <w:rsid w:val="00D736D5"/>
    <w:rsid w:val="00DC0232"/>
    <w:rsid w:val="00F30939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9-22T06:04:00Z</dcterms:created>
  <dcterms:modified xsi:type="dcterms:W3CDTF">2023-10-04T07:29:00Z</dcterms:modified>
</cp:coreProperties>
</file>